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Journalist</w:t>
      </w:r>
      <w:r>
        <w:t xml:space="preserve"> </w:t>
      </w:r>
      <w:r>
        <w:t xml:space="preserve">Application</w:t>
      </w:r>
      <w:r>
        <w:t xml:space="preserve"> </w:t>
      </w:r>
      <w:r>
        <w:t xml:space="preserve">for</w:t>
      </w:r>
      <w:r>
        <w:t xml:space="preserve"> </w:t>
      </w:r>
      <w:r>
        <w:t xml:space="preserve">Qatar</w:t>
      </w:r>
      <w:r>
        <w:t xml:space="preserve"> </w:t>
      </w:r>
      <w:r>
        <w:t xml:space="preserve">Doha</w:t>
      </w:r>
    </w:p>
    <w:bookmarkStart w:id="24"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tic interest in the Journalist position at your esteemed organization in Qatar Doha. As a dedicated and experienced journalist with a strong commitment to storytelling and investigative reporting, I am eager to contribute my skills, cultural awareness, and passion for global narratives to your team. Qatar Doha, as a dynamic hub of innovation, culture, and international diplomacy, presents an unparalleled opportunity for journalists to cover stories that shape the Middle East and beyond. I am excited about the prospect of working in this vibrant city and becoming part of its evolving media landscape.</w:t>
      </w:r>
    </w:p>
    <w:p>
      <w:pPr>
        <w:pStyle w:val="BodyText"/>
      </w:pPr>
      <w:r>
        <w:t xml:space="preserve">With over [X years] of experience in journalism across diverse platforms—including print, digital, and broadcast media—I have developed a unique ability to adapt to different storytelling formats while maintaining rigorous editorial standards. My work has focused on uncovering underreported issues, amplifying marginalized voices, and providing nuanced perspectives on complex global challenges. I have covered topics ranging from human rights and environmental sustainability to political developments and cultural heritage, ensuring that my reporting is both informative and impactful.</w:t>
      </w:r>
    </w:p>
    <w:bookmarkStart w:id="20" w:name="Xc7d54f46b4401896ddfb7460d0113df3516380c"/>
    <w:p>
      <w:pPr>
        <w:pStyle w:val="Heading2"/>
      </w:pPr>
      <w:r>
        <w:t xml:space="preserve">Why Qatar Doha? A Unique Opportunity for a Journalist</w:t>
      </w:r>
    </w:p>
    <w:p>
      <w:pPr>
        <w:pStyle w:val="FirstParagraph"/>
      </w:pPr>
      <w:r>
        <w:t xml:space="preserve">Qatar Doha is not only a city of architectural marvels and economic growth but also a focal point for global conversations on energy, technology, and regional stability. As a journalist, I am particularly drawn to the opportunities here to cover stories that intersect with international politics, cultural preservation, and the UAE’s role as a bridge between East and West. The media environment in Qatar is both challenging and rewarding, requiring reporters to balance local sensitivities with global relevance—a challenge I am eager to embrace.</w:t>
      </w:r>
    </w:p>
    <w:p>
      <w:pPr>
        <w:pStyle w:val="BodyText"/>
      </w:pPr>
      <w:r>
        <w:t xml:space="preserve">My previous work has often centered on regions experiencing rapid transformation, such as the Middle East, where I have reported on issues like urbanization, youth engagement, and the impact of modernization on traditional communities. These experiences have prepared me to navigate the complexities of reporting in a place like Doha, where historical and contemporary narratives coexist. I am particularly interested in covering stories that highlight Qatar’s contributions to education, sports (such as the 2022 FIFA World Cup), and its vision for a sustainable future through initiatives like the Qatar National Vision 2030.</w:t>
      </w:r>
    </w:p>
    <w:bookmarkEnd w:id="20"/>
    <w:bookmarkStart w:id="21" w:name="skills-and-expertise"/>
    <w:p>
      <w:pPr>
        <w:pStyle w:val="Heading2"/>
      </w:pPr>
      <w:r>
        <w:t xml:space="preserve">Skills and Expertise</w:t>
      </w:r>
    </w:p>
    <w:p>
      <w:pPr>
        <w:pStyle w:val="FirstParagraph"/>
      </w:pPr>
      <w:r>
        <w:t xml:space="preserve">As a journalist, I bring a combination of technical expertise, cultural competence, and an unwavering ethical compass. My proficiency in [language(s), e.g., English and Arabic] allows me to engage directly with local communities and sources, ensuring authenticity in my reporting. I am also skilled in multimedia storytelling, having produced compelling video documentaries and interactive features that resonate with diverse audiences.</w:t>
      </w:r>
    </w:p>
    <w:p>
      <w:pPr>
        <w:pStyle w:val="BodyText"/>
      </w:pPr>
      <w:r>
        <w:t xml:space="preserve">My investigative skills have been recognized through [mention any awards or notable projects, e.g., "a Pulitzer-finalist piece on climate change in the Gulf region"]. I am adept at conducting interviews, analyzing data, and synthesizing information into clear, engaging narratives. Additionally, my ability to work under tight deadlines and in high-pressure environments has been honed through years of covering breaking news and international events.</w:t>
      </w:r>
    </w:p>
    <w:bookmarkEnd w:id="21"/>
    <w:bookmarkStart w:id="22" w:name="why-i-am-the-right-fit-for-your-team"/>
    <w:p>
      <w:pPr>
        <w:pStyle w:val="Heading2"/>
      </w:pPr>
      <w:r>
        <w:t xml:space="preserve">Why I Am the Right Fit for Your Team</w:t>
      </w:r>
    </w:p>
    <w:p>
      <w:pPr>
        <w:pStyle w:val="FirstParagraph"/>
      </w:pPr>
      <w:r>
        <w:t xml:space="preserve">I understand that your organization values [mention specific values from the job description, e.g., "journalistic integrity, cultural sensitivity, and innovation in storytelling"]. My career has been guided by these principles, and I am confident that my approach aligns with your mission. For instance, during my time at [previous employer], I led a project that highlighted the stories of women entrepreneurs in the Gulf region—a story that not only received critical acclaim but also sparked community dialogue.</w:t>
      </w:r>
    </w:p>
    <w:p>
      <w:pPr>
        <w:pStyle w:val="BodyText"/>
      </w:pPr>
      <w:r>
        <w:t xml:space="preserve">Working in Qatar Doha would allow me to combine my professional expertise with a deep respect for the region’s traditions and values. I am particularly interested in contributing to your coverage of [specific beat, e.g., "the intersection of technology and culture" or "Qatar’s role in regional diplomacy"]. My goal is to deliver stories that inform, inspire, and foster understanding between Qatar and the wider world.</w:t>
      </w:r>
    </w:p>
    <w:bookmarkEnd w:id="22"/>
    <w:bookmarkStart w:id="23" w:name="conclusion"/>
    <w:p>
      <w:pPr>
        <w:pStyle w:val="Heading2"/>
      </w:pPr>
      <w:r>
        <w:t xml:space="preserve">Conclusion</w:t>
      </w:r>
    </w:p>
    <w:p>
      <w:pPr>
        <w:pStyle w:val="FirstParagraph"/>
      </w:pPr>
      <w:r>
        <w:t xml:space="preserve">In conclusion, I am enthusiastic about the possibility of joining your team as a journalist in Qatar Doha. My background, skills, and passion for storytelling make me a strong candidate for this role. I am confident that my contributions will add value to your organization while allowing me to grow professionally in one of the most dynamic media environments in the world.</w:t>
      </w:r>
    </w:p>
    <w:p>
      <w:pPr>
        <w:pStyle w:val="BodyText"/>
      </w:pPr>
      <w:r>
        <w:t xml:space="preserve">Thank you for considering my application. I would welcome the opportunity to discuss how my experiences and vision align with your goals. Please feel free to contact me at [your phone number] or [your email address] at your convenience. I look forward to the possibility of contributing to your team and covering the stories that matter in Qatar Doha.</w:t>
      </w:r>
    </w:p>
    <w:p>
      <w:pPr>
        <w:pStyle w:val="BodyText"/>
      </w:pPr>
      <w:r>
        <w:t xml:space="preserve">Sincerely,</w:t>
      </w:r>
      <w:r>
        <w:br/>
      </w:r>
      <w:r>
        <w:rPr>
          <w:bCs/>
          <w:b/>
        </w:rPr>
        <w:t xml:space="preserve">[Your Full Name]</w:t>
      </w:r>
      <w:r>
        <w:br/>
      </w:r>
      <w:r>
        <w:t xml:space="preserve">[Your Contact Information]</w:t>
      </w:r>
      <w:r>
        <w:br/>
      </w:r>
      <w:r>
        <w:t xml:space="preserve">[LinkedIn Profile or Portfolio Link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Journalist Application for Qatar Doha</dc:title>
  <dc:creator/>
  <dc:language>en</dc:language>
  <cp:keywords/>
  <dcterms:created xsi:type="dcterms:W3CDTF">2026-07-21T00:55:43Z</dcterms:created>
  <dcterms:modified xsi:type="dcterms:W3CDTF">2026-07-21T00:55:43Z</dcterms:modified>
</cp:coreProperties>
</file>

<file path=docProps/custom.xml><?xml version="1.0" encoding="utf-8"?>
<Properties xmlns="http://schemas.openxmlformats.org/officeDocument/2006/custom-properties" xmlns:vt="http://schemas.openxmlformats.org/officeDocument/2006/docPropsVTypes"/>
</file>